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я третьей части курса по кибербезопасности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ключа - исходя из определения ассимитричного шифрования.</w:t>
      </w:r>
    </w:p>
    <w:p>
      <w:pPr>
        <w:pStyle w:val="CaptionedFigure"/>
      </w:pPr>
      <w:r>
        <w:drawing>
          <wp:inline>
            <wp:extent cx="5334000" cy="318920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Screenshot%20from%202025-05-13%2019-30-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По свойствам хэш-функции.</w:t>
      </w:r>
    </w:p>
    <w:p>
      <w:pPr>
        <w:pStyle w:val="CaptionedFigure"/>
      </w:pPr>
      <w:r>
        <w:drawing>
          <wp:inline>
            <wp:extent cx="5334000" cy="318920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Screenshot%20from%202025-05-13%2019-31-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Алгоритмы: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Screenshot%20from%202025-05-13%2019-31-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Так как для шифровки и дешифровки используется один и тот же ключ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Screenshot%20from%202025-05-13%2019-32-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о определению этого алгоритма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Screenshot%20from%202025-05-13%2019-32-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Потому что используется ассиметричное шифрование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Screenshot%20from%202025-05-13%2019-33-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Подписанное сообщение проверяется открытым ключом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Screenshot%20from%202025-05-13%2019-33-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Она наоборот гарантирует, что можно определить, кто подписал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Screenshot%20from%202025-05-13%2019-33-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Так как в налоговую нужны юридически значимые документы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Screenshot%20from%202025-05-13%2019-33-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В сертифицированном центре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Screenshot%20from%202025-05-13%2019-34-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МИР и Mastercard всем известны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Screenshot%20from%202025-05-13%2019-34-4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Отметила верные методы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Screenshot%20from%202025-05-13%2019-35-0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Используется многофакторная аутентификация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Screenshot%20from%202025-05-13%2019-35-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Прообраз действительно сложно найти, поэтому она надёжна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Screenshot%20from%202025-05-13%2019-35-4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По свойствам консенсуса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Screenshot%20from%202025-05-13%2019-36-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Они хранят цифровые подписи.</w:t>
      </w:r>
    </w:p>
    <w:p>
      <w:pPr>
        <w:pStyle w:val="CaptionedFigure"/>
      </w:pPr>
      <w:r>
        <w:drawing>
          <wp:inline>
            <wp:extent cx="5334000" cy="3668273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Screenshot%20from%202025-05-13%2019-36-3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Ура, я завершила курс!</w:t>
      </w:r>
    </w:p>
    <w:p>
      <w:pPr>
        <w:pStyle w:val="CaptionedFigure"/>
      </w:pPr>
      <w:r>
        <w:drawing>
          <wp:inline>
            <wp:extent cx="5334000" cy="2729605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Screenshot%20from%202025-05-13%2019-36-5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е задания третьей части выполнены. Курс завершён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кибербезопасности</dc:title>
  <dc:creator>Ведьмина Александра Сергеевна</dc:creator>
  <dc:language>ru-RU</dc:language>
  <cp:keywords/>
  <dcterms:created xsi:type="dcterms:W3CDTF">2025-05-15T15:22:56Z</dcterms:created>
  <dcterms:modified xsi:type="dcterms:W3CDTF">2025-05-15T15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